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D86F5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03702E0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EA4E409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EBC9B33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690C9BF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6F548CC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33464D1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651F696" w14:textId="77777777" w:rsidR="00A126FF" w:rsidRDefault="00A126FF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EDE12B9" w14:textId="2C0C7E31" w:rsidR="001D0A93" w:rsidRPr="00A126FF" w:rsidRDefault="001D0A93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126FF">
        <w:rPr>
          <w:rFonts w:ascii="Times New Roman" w:hAnsi="Times New Roman" w:cs="Times New Roman"/>
          <w:sz w:val="24"/>
          <w:szCs w:val="24"/>
        </w:rPr>
        <w:t>Student’s Name:</w:t>
      </w:r>
    </w:p>
    <w:p w14:paraId="2881382C" w14:textId="77777777" w:rsidR="001D0A93" w:rsidRPr="00A126FF" w:rsidRDefault="001D0A93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126FF">
        <w:rPr>
          <w:rFonts w:ascii="Times New Roman" w:hAnsi="Times New Roman" w:cs="Times New Roman"/>
          <w:sz w:val="24"/>
          <w:szCs w:val="24"/>
        </w:rPr>
        <w:t>Institutional Affiliation:</w:t>
      </w:r>
    </w:p>
    <w:p w14:paraId="0054B84B" w14:textId="77777777" w:rsidR="001D0A93" w:rsidRPr="00A126FF" w:rsidRDefault="001D0A93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126FF">
        <w:rPr>
          <w:rFonts w:ascii="Times New Roman" w:hAnsi="Times New Roman" w:cs="Times New Roman"/>
          <w:sz w:val="24"/>
          <w:szCs w:val="24"/>
        </w:rPr>
        <w:t>Course:</w:t>
      </w:r>
    </w:p>
    <w:p w14:paraId="4D2ED396" w14:textId="77777777" w:rsidR="001D0A93" w:rsidRPr="00A126FF" w:rsidRDefault="001D0A93" w:rsidP="00A126FF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126FF">
        <w:rPr>
          <w:rFonts w:ascii="Times New Roman" w:hAnsi="Times New Roman" w:cs="Times New Roman"/>
          <w:sz w:val="24"/>
          <w:szCs w:val="24"/>
        </w:rPr>
        <w:t>Professor’s Name:</w:t>
      </w:r>
    </w:p>
    <w:p w14:paraId="37D2043F" w14:textId="1D6CF198" w:rsidR="001D0A93" w:rsidRPr="00A126FF" w:rsidRDefault="001D0A93" w:rsidP="00A126FF">
      <w:pPr>
        <w:jc w:val="center"/>
        <w:rPr>
          <w:rFonts w:ascii="Times New Roman" w:hAnsi="Times New Roman" w:cs="Times New Roman"/>
          <w:sz w:val="24"/>
          <w:szCs w:val="24"/>
        </w:rPr>
      </w:pPr>
      <w:r w:rsidRPr="00A126FF">
        <w:rPr>
          <w:rFonts w:ascii="Times New Roman" w:hAnsi="Times New Roman" w:cs="Times New Roman"/>
          <w:sz w:val="24"/>
          <w:szCs w:val="24"/>
        </w:rPr>
        <w:t>Date</w:t>
      </w:r>
    </w:p>
    <w:p w14:paraId="777D097D" w14:textId="49EA49BA" w:rsidR="001D0A93" w:rsidRDefault="001D0A93" w:rsidP="001D0A93">
      <w:pPr>
        <w:rPr>
          <w:rFonts w:ascii="Times New Roman" w:hAnsi="Times New Roman" w:cs="Times New Roman"/>
          <w:sz w:val="24"/>
          <w:szCs w:val="24"/>
        </w:rPr>
      </w:pPr>
    </w:p>
    <w:p w14:paraId="3C1B44EE" w14:textId="7D302890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3B910ECE" w14:textId="46F1BD4B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42F7B286" w14:textId="33889513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19CBBDF1" w14:textId="38427754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68E8B4DE" w14:textId="426FA34E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4FD8CE70" w14:textId="4B747621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4DE4A8DA" w14:textId="582E9D5E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0F5807C0" w14:textId="3F2E1A1B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66AC50FA" w14:textId="7BAB787C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7C3A1BF0" w14:textId="5C4EBFCB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5420C774" w14:textId="08909EE3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2F2C139A" w14:textId="48F8CA12" w:rsidR="00A126FF" w:rsidRDefault="00A126FF" w:rsidP="001D0A93">
      <w:pPr>
        <w:rPr>
          <w:rFonts w:ascii="Times New Roman" w:hAnsi="Times New Roman" w:cs="Times New Roman"/>
          <w:sz w:val="24"/>
          <w:szCs w:val="24"/>
        </w:rPr>
      </w:pPr>
    </w:p>
    <w:p w14:paraId="0415EF29" w14:textId="416DE210" w:rsidR="001D0A93" w:rsidRDefault="001D0A93" w:rsidP="001D0A93">
      <w:pPr>
        <w:rPr>
          <w:rFonts w:ascii="Times New Roman" w:hAnsi="Times New Roman" w:cs="Times New Roman"/>
          <w:sz w:val="24"/>
          <w:szCs w:val="24"/>
        </w:rPr>
      </w:pPr>
    </w:p>
    <w:p w14:paraId="2F86462C" w14:textId="77777777" w:rsidR="00A126FF" w:rsidRPr="00A126FF" w:rsidRDefault="00A126FF" w:rsidP="001D0A9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F02454" w14:textId="61C403C8" w:rsidR="003D4701" w:rsidRPr="00A126FF" w:rsidRDefault="006300D2" w:rsidP="00A126F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126F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ime value of money</w:t>
      </w:r>
    </w:p>
    <w:p w14:paraId="363B50F8" w14:textId="4483D7FC" w:rsidR="00687A81" w:rsidRPr="00A126FF" w:rsidRDefault="006300D2" w:rsidP="00A126F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126FF">
        <w:rPr>
          <w:rFonts w:ascii="Times New Roman" w:hAnsi="Times New Roman" w:cs="Times New Roman"/>
          <w:sz w:val="24"/>
          <w:szCs w:val="24"/>
          <w:lang w:val="en-US"/>
        </w:rPr>
        <w:t>It’s the money concept that values the money at hand in an individual than the future identical sum due to capacity potential earning</w:t>
      </w:r>
      <w:r w:rsidR="001D0A93" w:rsidRPr="00A126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D0A93" w:rsidRPr="00A126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(</w:t>
      </w:r>
      <w:r w:rsidR="001D0A93" w:rsidRPr="00A126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y, 2017)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1D0A93" w:rsidRPr="00A126FF">
        <w:rPr>
          <w:rFonts w:ascii="Times New Roman" w:hAnsi="Times New Roman" w:cs="Times New Roman"/>
          <w:sz w:val="24"/>
          <w:szCs w:val="24"/>
          <w:lang w:val="en-US"/>
        </w:rPr>
        <w:t>funds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provided earns interest where the money is worth more as its received. </w:t>
      </w:r>
      <w:r w:rsidR="002C76B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I usually value and budget for the money that I have in my pocket that I expect to get after some time. </w:t>
      </w:r>
      <w:r w:rsidR="001D0A9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2C76B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don’t budget for the </w:t>
      </w:r>
      <w:r w:rsidR="001D0A93" w:rsidRPr="00A126FF">
        <w:rPr>
          <w:rFonts w:ascii="Times New Roman" w:hAnsi="Times New Roman" w:cs="Times New Roman"/>
          <w:sz w:val="24"/>
          <w:szCs w:val="24"/>
          <w:lang w:val="en-US"/>
        </w:rPr>
        <w:t>funds</w:t>
      </w:r>
      <w:r w:rsidR="002C76B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1D0A9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2C76B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have not earned since things may go wrong and get myself into trouble </w:t>
      </w:r>
      <w:r w:rsidR="001D0A93" w:rsidRPr="00A126FF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2C76B3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the things I had planned. </w:t>
      </w:r>
    </w:p>
    <w:p w14:paraId="1C24522A" w14:textId="2F4C1030" w:rsidR="006300D2" w:rsidRPr="00A126FF" w:rsidRDefault="001D0A93" w:rsidP="00A126F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126FF">
        <w:rPr>
          <w:rFonts w:ascii="Times New Roman" w:hAnsi="Times New Roman" w:cs="Times New Roman"/>
          <w:sz w:val="24"/>
          <w:szCs w:val="24"/>
          <w:lang w:val="en-US"/>
        </w:rPr>
        <w:t>Some elements</w:t>
      </w:r>
      <w:r w:rsidR="006300D2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determine the time money value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300D2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>including interest rates calculated annually, its present worth, time frame involved in terms of months or years,</w:t>
      </w:r>
      <w:r w:rsidR="006300D2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and the future value of the money. Discounting and compounding interest techniques are used</w:t>
      </w:r>
      <w:r w:rsidR="003549EF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>to compare the cash in pocket and the one we hope to receive in the</w:t>
      </w:r>
      <w:r w:rsidR="003549EF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future.</w:t>
      </w:r>
      <w:r w:rsidR="00687A81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I have put in my mind 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687A81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few things to help have a financial 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>lot</w:t>
      </w:r>
      <w:r w:rsidR="00687A81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makes</w:t>
      </w:r>
      <w:r w:rsidR="00687A81"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 me have a good plan for my money which include; having my own financial goals, have set funds for an emergency, paying off debts, have a plan to invest, getting </w:t>
      </w:r>
      <w:r w:rsidRPr="00A126F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87A81" w:rsidRPr="00A126FF">
        <w:rPr>
          <w:rFonts w:ascii="Times New Roman" w:hAnsi="Times New Roman" w:cs="Times New Roman"/>
          <w:sz w:val="24"/>
          <w:szCs w:val="24"/>
          <w:lang w:val="en-US"/>
        </w:rPr>
        <w:t>right insurance for my business and have tax plans.</w:t>
      </w:r>
    </w:p>
    <w:p w14:paraId="766139A7" w14:textId="5539A4EF" w:rsidR="001D0A93" w:rsidRDefault="001D0A9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79518C" w14:textId="0C3A30D8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707ECD" w14:textId="09BD3805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B1ADE79" w14:textId="10D5ACD0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0536DC5" w14:textId="4BA6FFF9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B6D264" w14:textId="60B2257C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54FA1D" w14:textId="300BEBE0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64B2D6" w14:textId="362D9A01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79DF2D" w14:textId="74736769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530B7A" w14:textId="2EEC0330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43274C" w14:textId="3E4766CD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3F984B" w14:textId="26C25C93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2E5F9B" w14:textId="7E169D10" w:rsid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947443" w14:textId="77777777" w:rsidR="00A126FF" w:rsidRPr="00A126FF" w:rsidRDefault="00A126F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BF71B12" w14:textId="7C18EE23" w:rsidR="001D0A93" w:rsidRPr="00A126FF" w:rsidRDefault="001D0A93" w:rsidP="00A126F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126F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</w:t>
      </w:r>
    </w:p>
    <w:p w14:paraId="63749CF0" w14:textId="42D8650A" w:rsidR="001D0A93" w:rsidRPr="00A126FF" w:rsidRDefault="001D0A93" w:rsidP="00A126FF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A126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y, W. (2017). The Time Value of Money. In </w:t>
      </w:r>
      <w:r w:rsidRPr="00A126F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ixed Income Analytics</w:t>
      </w:r>
      <w:r w:rsidRPr="00A126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5-16). Springer, Cham.</w:t>
      </w:r>
    </w:p>
    <w:sectPr w:rsidR="001D0A93" w:rsidRPr="00A126FF" w:rsidSect="00BF4430">
      <w:headerReference w:type="default" r:id="rId6"/>
      <w:headerReference w:type="first" r:id="rId7"/>
      <w:foot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9BF83" w14:textId="77777777" w:rsidR="00185448" w:rsidRDefault="00185448" w:rsidP="00BF4430">
      <w:pPr>
        <w:spacing w:after="0" w:line="240" w:lineRule="auto"/>
      </w:pPr>
      <w:r>
        <w:separator/>
      </w:r>
    </w:p>
  </w:endnote>
  <w:endnote w:type="continuationSeparator" w:id="0">
    <w:p w14:paraId="6128B265" w14:textId="77777777" w:rsidR="00185448" w:rsidRDefault="00185448" w:rsidP="00BF4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79199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40507" w14:textId="2858DB0E" w:rsidR="00BF4430" w:rsidRDefault="00BF443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50C2F" w14:textId="77777777" w:rsidR="00BF4430" w:rsidRDefault="00BF44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C44E8" w14:textId="77777777" w:rsidR="00185448" w:rsidRDefault="00185448" w:rsidP="00BF4430">
      <w:pPr>
        <w:spacing w:after="0" w:line="240" w:lineRule="auto"/>
      </w:pPr>
      <w:r>
        <w:separator/>
      </w:r>
    </w:p>
  </w:footnote>
  <w:footnote w:type="continuationSeparator" w:id="0">
    <w:p w14:paraId="0808DD55" w14:textId="77777777" w:rsidR="00185448" w:rsidRDefault="00185448" w:rsidP="00BF4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273E7" w14:textId="538256F7" w:rsidR="00BF4430" w:rsidRDefault="00BF4430" w:rsidP="00BF4430">
    <w:pPr>
      <w:pStyle w:val="Header"/>
    </w:pPr>
    <w:r w:rsidRPr="00BF4430">
      <w:rPr>
        <w:rFonts w:ascii="Times New Roman" w:hAnsi="Times New Roman" w:cs="Times New Roman"/>
        <w:sz w:val="24"/>
        <w:szCs w:val="24"/>
        <w:lang w:val="en-US"/>
      </w:rPr>
      <w:t>TIME VALUE OF MONEY</w:t>
    </w:r>
    <w:r>
      <w:t xml:space="preserve"> </w:t>
    </w:r>
    <w:r>
      <w:tab/>
    </w:r>
    <w:r>
      <w:tab/>
    </w:r>
    <w:sdt>
      <w:sdtPr>
        <w:id w:val="37774700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63AA9F9" w14:textId="77777777" w:rsidR="00BF4430" w:rsidRDefault="00BF44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12025267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DB3A08" w14:textId="31C9BFFD" w:rsidR="00BF4430" w:rsidRPr="00BF4430" w:rsidRDefault="00BF443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F443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443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F443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F443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F443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5DD13A1" w14:textId="68BF7AF1" w:rsidR="00BF4430" w:rsidRPr="00BF4430" w:rsidRDefault="00BF4430">
    <w:pPr>
      <w:pStyle w:val="Header"/>
      <w:rPr>
        <w:rFonts w:ascii="Times New Roman" w:hAnsi="Times New Roman" w:cs="Times New Roman"/>
        <w:sz w:val="24"/>
        <w:szCs w:val="24"/>
        <w:lang w:val="en-US"/>
      </w:rPr>
    </w:pPr>
    <w:r w:rsidRPr="00BF4430">
      <w:rPr>
        <w:rFonts w:ascii="Times New Roman" w:hAnsi="Times New Roman" w:cs="Times New Roman"/>
        <w:sz w:val="24"/>
        <w:szCs w:val="24"/>
        <w:lang w:val="en-US"/>
      </w:rPr>
      <w:t>Running Head: TIME VALUE OF MONE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jQ1NjE1MDEzszRV0lEKTi0uzszPAykwrAUAt2CvtywAAAA="/>
  </w:docVars>
  <w:rsids>
    <w:rsidRoot w:val="006300D2"/>
    <w:rsid w:val="00185448"/>
    <w:rsid w:val="001D0A93"/>
    <w:rsid w:val="002C76B3"/>
    <w:rsid w:val="003549EF"/>
    <w:rsid w:val="003D4701"/>
    <w:rsid w:val="006300D2"/>
    <w:rsid w:val="00687A81"/>
    <w:rsid w:val="00A126FF"/>
    <w:rsid w:val="00BF4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480A6"/>
  <w15:chartTrackingRefBased/>
  <w15:docId w15:val="{FDF8BDDF-C003-4A1C-B66B-A90BE422C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4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430"/>
  </w:style>
  <w:style w:type="paragraph" w:styleId="Footer">
    <w:name w:val="footer"/>
    <w:basedOn w:val="Normal"/>
    <w:link w:val="FooterChar"/>
    <w:uiPriority w:val="99"/>
    <w:unhideWhenUsed/>
    <w:rsid w:val="00BF4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4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5-15T07:27:00Z</dcterms:created>
  <dcterms:modified xsi:type="dcterms:W3CDTF">2021-05-15T08:18:00Z</dcterms:modified>
</cp:coreProperties>
</file>